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imagining</w:t>
      </w:r>
      <w:r>
        <w:t xml:space="preserve"> </w:t>
      </w:r>
      <w:r>
        <w:t xml:space="preserve">Community</w:t>
      </w:r>
      <w:r>
        <w:t xml:space="preserve"> </w:t>
      </w:r>
      <w:r>
        <w:t xml:space="preserve">Trust</w:t>
      </w:r>
      <w:r>
        <w:t xml:space="preserve"> </w:t>
      </w:r>
      <w:r>
        <w:t xml:space="preserve">and</w:t>
      </w:r>
      <w:r>
        <w:t xml:space="preserve"> </w:t>
      </w:r>
      <w:r>
        <w:t xml:space="preserve">Effectivenes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cd9ef3d2dae294da76a3fa225da4c699043562"/>
    <w:p>
      <w:pPr>
        <w:pStyle w:val="Heading1"/>
      </w:pPr>
      <w:r>
        <w:t xml:space="preserve">Thesis Proposal: Reimagining Community Trust and Effectiveness of the Police Officer in United States San Francisco</w:t>
      </w:r>
    </w:p>
    <w:bookmarkStart w:id="20" w:name="abstract"/>
    <w:p>
      <w:pPr>
        <w:pStyle w:val="Heading2"/>
      </w:pPr>
      <w:r>
        <w:t xml:space="preserve">Abstract</w:t>
      </w:r>
    </w:p>
    <w:p>
      <w:pPr>
        <w:pStyle w:val="FirstParagraph"/>
      </w:pPr>
      <w:r>
        <w:t xml:space="preserve">This Thesis Proposal outlines a critical investigation into the evolving role, challenges, and potential pathways for enhancing effectiveness within the profession of Police Officer specifically within the unique urban context of United States San Francisco. As one of America's most dynamic and complex cities, San Francisco presents a microcosm of modern policing dilemmas including systemic inequity, homelessness crises, socioeconomic disparity, and rising public safety expectations. This research will examine how the current framework for the Police Officer in United States San Francisco impacts community trust, operational efficacy, and officer well-being. Utilizing mixed-methods research including qualitative interviews with Police Officers across various SFPD divisions and quantitative analysis of community feedback data from the past five years, this Thesis Proposal seeks to develop actionable recommendations for strengthening the foundational relationship between the Police Officer and the communities they serve within United States San Francisco. The findings aim to contribute meaningfully to national discourse on equitable policing models, with particular relevance for other major cities facing similar complexities.</w:t>
      </w:r>
    </w:p>
    <w:bookmarkEnd w:id="20"/>
    <w:bookmarkStart w:id="21" w:name="introduction"/>
    <w:p>
      <w:pPr>
        <w:pStyle w:val="Heading2"/>
      </w:pPr>
      <w:r>
        <w:t xml:space="preserve">Introduction</w:t>
      </w:r>
    </w:p>
    <w:p>
      <w:pPr>
        <w:pStyle w:val="FirstParagraph"/>
      </w:pPr>
      <w:r>
        <w:t xml:space="preserve">The profession of Police Officer in the United States has undergone significant transformation, demanding heightened adaptability and community-centered approaches. Nowhere is this more critically evident than within the jurisdiction of United States San Francisco. The San Francisco Police Department (SFPD), serving a population characterized by extreme wealth concentration alongside persistent poverty, a massive unhoused population, and unique cultural diversity, operates under intense scrutiny and complex mandates. This Thesis Proposal argues that traditional policing models are insufficient for the multifaceted challenges confronting the Police Officer in United States San Francisco today. The core problem is not merely crime statistics but the erosion of community trust – a vital component for effective law enforcement – necessitating a fundamental re-evaluation of how Police Officers are trained, deployed, supported, and held accountable within this specific city context. This research directly addresses the need to understand and improve the operational reality for every Police Officer working in United States San Francisco and the communities they are sworn to protect.</w:t>
      </w:r>
    </w:p>
    <w:bookmarkEnd w:id="21"/>
    <w:bookmarkStart w:id="22" w:name="X9fdfc42c22a6d262694eba17169bf1b46a2ea89"/>
    <w:p>
      <w:pPr>
        <w:pStyle w:val="Heading2"/>
      </w:pPr>
      <w:r>
        <w:t xml:space="preserve">Literature Review: Contextualizing San Francisco's Policing Landscape</w:t>
      </w:r>
    </w:p>
    <w:p>
      <w:pPr>
        <w:pStyle w:val="FirstParagraph"/>
      </w:pPr>
      <w:r>
        <w:t xml:space="preserve">Existing scholarship on policing often focuses on broad national trends or isolated case studies. While valuable, this overlooks the hyper-localized pressures shaping the Police Officer experience in United States San Francisco. Research by scholars like Dr. Sarah Soule (UCSF) has documented how SFPD's historical reliance on reactive patrols clashes with contemporary community needs for mental health and social services interventions in neighborhoods like the Tenderloin and Mission District. Studies by the National Institute of Justice (NIJ) highlight that officer morale, significantly impacted by community relations, is a critical predictor of both effectiveness and retention – issues deeply felt within SFPD. Furthermore, local analyses from organizations like San Francisco Public Press consistently reveal stark disparities in how Police Officer interactions are perceived across different racial and socioeconomic groups within the city. This Thesis Proposal builds upon this foundation but centers its inquiry specifically on the lived experience and structural constraints faced by the Police Officer *within United States San Francisco*, moving beyond generic policy analysis to understand place-based realities. It will critically assess current SFPD initiatives like the Community Safety Unit (CSU) and crisis response teams through the lens of their impact on officer roles and community trust.</w:t>
      </w:r>
    </w:p>
    <w:bookmarkEnd w:id="22"/>
    <w:bookmarkStart w:id="23" w:name="research-questions"/>
    <w:p>
      <w:pPr>
        <w:pStyle w:val="Heading2"/>
      </w:pPr>
      <w:r>
        <w:t xml:space="preserve">Research Questions</w:t>
      </w:r>
    </w:p>
    <w:p>
      <w:pPr>
        <w:numPr>
          <w:ilvl w:val="0"/>
          <w:numId w:val="1001"/>
        </w:numPr>
        <w:pStyle w:val="Compact"/>
      </w:pPr>
      <w:r>
        <w:t xml:space="preserve">How do Police Officers in United States San Francisco perceive the effectiveness of current protocols in building trust with diverse communities, particularly regarding non-criminal incidents (e.g., mental health crises, homelessness)?</w:t>
      </w:r>
    </w:p>
    <w:p>
      <w:pPr>
        <w:numPr>
          <w:ilvl w:val="0"/>
          <w:numId w:val="1001"/>
        </w:numPr>
        <w:pStyle w:val="Compact"/>
      </w:pPr>
      <w:r>
        <w:t xml:space="preserve">To what extent does the professional identity and daily work experience of the Police Officer in United States San Francisco contribute to or hinder collaborative community safety efforts?</w:t>
      </w:r>
    </w:p>
    <w:p>
      <w:pPr>
        <w:numPr>
          <w:ilvl w:val="0"/>
          <w:numId w:val="1001"/>
        </w:numPr>
        <w:pStyle w:val="Compact"/>
      </w:pPr>
      <w:r>
        <w:t xml:space="preserve">What specific structural changes within the SFPD framework, aligned with city-specific needs, would most significantly enhance both community trust and officer efficacy in United States San Francisco?</w:t>
      </w:r>
    </w:p>
    <w:bookmarkEnd w:id="23"/>
    <w:bookmarkStart w:id="24" w:name="methodology"/>
    <w:p>
      <w:pPr>
        <w:pStyle w:val="Heading2"/>
      </w:pPr>
      <w:r>
        <w:t xml:space="preserve">Methodology</w:t>
      </w:r>
    </w:p>
    <w:p>
      <w:pPr>
        <w:pStyle w:val="FirstParagraph"/>
      </w:pPr>
      <w:r>
        <w:t xml:space="preserve">This Thesis Proposal employs a rigorous mixed-methods approach tailored to the San Francisco context. Phase 1 involves qualitative semi-structured interviews with a stratified sample of 30 active-duty Police Officers from diverse ranks, precincts (e.g., Central Station, Mission Station), and specialized units (including CSU and Crisis Response), ensuring representation across ethnicity and gender within the SFPD. Phase 2 utilizes quantitative analysis of anonymized public safety data from the SFPD Citizen Complaints Unit (2019-2024) and community survey results from the San Francisco Department of Public Health’s Community Health Survey, focusing on perceptions of Police Officer interactions. Phase 3 integrates findings through thematic analysis to develop a framework for reform specific to United States San Francisco. This methodology ensures insights directly emerge from the professional reality of the Police Officer in this city, grounding recommendations in local evidence rather than theoretical assumptions.</w:t>
      </w:r>
    </w:p>
    <w:bookmarkEnd w:id="24"/>
    <w:bookmarkStart w:id="25" w:name="significance-and-expected-contributions"/>
    <w:p>
      <w:pPr>
        <w:pStyle w:val="Heading2"/>
      </w:pPr>
      <w:r>
        <w:t xml:space="preserve">Significance and Expected Contributions</w:t>
      </w:r>
    </w:p>
    <w:p>
      <w:pPr>
        <w:pStyle w:val="FirstParagraph"/>
      </w:pPr>
      <w:r>
        <w:t xml:space="preserve">This Thesis Proposal holds significant relevance for multiple stakeholders within United States San Francisco and beyond. For the SFPD leadership, it offers evidence-based insights to refine training programs, deployment strategies, and accountability measures specifically designed for the city’s unique challenges. For the Police Officers themselves in United States San Francisco, the research aims to validate their experiences while providing a roadmap for more meaningful and less burdensome work that aligns with community needs. Most crucially, this Thesis Proposal seeks to advance public safety through strengthened trust – a prerequisite for effective policing identified by SFPD Chief Howard Jordan and supported by national best practices. The findings will provide a replicable model for other major cities in the United States grappling with similar urban complexities, demonstrating how local context must shape the evolution of Police Officer roles. Ultimately, this Thesis Proposal aims to contribute to creating a more responsive, trustworthy, and effective system where every Police Officer in United States San Francisco can better serve their communities.</w:t>
      </w:r>
    </w:p>
    <w:bookmarkEnd w:id="25"/>
    <w:bookmarkStart w:id="26" w:name="conclusion"/>
    <w:p>
      <w:pPr>
        <w:pStyle w:val="Heading2"/>
      </w:pPr>
      <w:r>
        <w:t xml:space="preserve">Conclusion</w:t>
      </w:r>
    </w:p>
    <w:p>
      <w:pPr>
        <w:pStyle w:val="FirstParagraph"/>
      </w:pPr>
      <w:r>
        <w:t xml:space="preserve">The role of the Police Officer in United States San Francisco stands at a pivotal juncture. Traditional approaches are increasingly inadequate for the city's intricate social fabric and safety challenges. This Thesis Proposal provides a necessary and focused examination into how to reimagine this critical profession within its specific urban environment. By centering the experiences of Police Officers working daily on the streets of United States San Francisco, analyzing concrete local data, and developing actionable strategies rooted in community partnership, this research moves beyond critique towards tangible solutions. It is not merely about reforming a police department; it is about fundamentally strengthening the essential bond between a dedicated Police Officer and the diverse communities they serve within one of America's most iconic cities. The outcome will be a robust Thesis Proposal that delivers practical pathways to enhance community trust, officer well-being, and public safety outcomes for United States San Francis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imagining Community Trust and Effectiveness of the Police Officer in United States San Francisco</dc:title>
  <dc:creator/>
  <dc:language>en</dc:language>
  <cp:keywords/>
  <dcterms:created xsi:type="dcterms:W3CDTF">2025-12-10T07:53:38Z</dcterms:created>
  <dcterms:modified xsi:type="dcterms:W3CDTF">2025-12-10T07:53:38Z</dcterms:modified>
</cp:coreProperties>
</file>

<file path=docProps/custom.xml><?xml version="1.0" encoding="utf-8"?>
<Properties xmlns="http://schemas.openxmlformats.org/officeDocument/2006/custom-properties" xmlns:vt="http://schemas.openxmlformats.org/officeDocument/2006/docPropsVTypes"/>
</file>